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E7E02" w14:textId="77777777" w:rsidR="0088123C" w:rsidRDefault="0088123C" w:rsidP="0088123C">
      <w:pPr>
        <w:pStyle w:val="Heading2"/>
        <w:shd w:val="clear" w:color="auto" w:fill="FFFFFF"/>
        <w:spacing w:after="0" w:afterAutospacing="0"/>
        <w:rPr>
          <w:rFonts w:ascii="Segoe UI" w:hAnsi="Segoe UI" w:cs="Segoe UI"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sz w:val="24"/>
          <w:szCs w:val="24"/>
        </w:rPr>
        <w:t>VGG19</w:t>
      </w:r>
    </w:p>
    <w:p w14:paraId="60E8387B" w14:textId="0508A4BC" w:rsidR="00145C50" w:rsidRDefault="0088123C" w:rsidP="000A1F2E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29C5E13F" wp14:editId="75D62C78">
            <wp:extent cx="5728970" cy="2823845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82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47ECA" w14:textId="40432126" w:rsidR="0088123C" w:rsidRDefault="00AF1363" w:rsidP="000A1F2E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4B4AA7B9" wp14:editId="6235AD38">
            <wp:extent cx="5728970" cy="2038985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BC912" w14:textId="2C1C9E0E" w:rsidR="000A1F2E" w:rsidRDefault="000A1F2E" w:rsidP="000A1F2E">
      <w:pPr>
        <w:pStyle w:val="Heading2"/>
        <w:shd w:val="clear" w:color="auto" w:fill="FFFFFF"/>
        <w:spacing w:after="0" w:afterAutospacing="0"/>
        <w:rPr>
          <w:rFonts w:ascii="Segoe UI" w:hAnsi="Segoe UI" w:cs="Segoe UI"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sz w:val="24"/>
          <w:szCs w:val="24"/>
        </w:rPr>
        <w:t>VGG16</w:t>
      </w:r>
    </w:p>
    <w:p w14:paraId="621718DB" w14:textId="6349F27A" w:rsidR="000A1F2E" w:rsidRDefault="000A1F2E" w:rsidP="00386451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</w:p>
    <w:p w14:paraId="2E7AAC06" w14:textId="30594614" w:rsidR="000A1F2E" w:rsidRDefault="0088123C" w:rsidP="00386451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lastRenderedPageBreak/>
        <w:drawing>
          <wp:inline distT="0" distB="0" distL="0" distR="0" wp14:anchorId="6BE24980" wp14:editId="632AA457">
            <wp:extent cx="5728970" cy="2896870"/>
            <wp:effectExtent l="0" t="0" r="508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8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5C50"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3E5115FD" wp14:editId="3C76E858">
            <wp:extent cx="5721350" cy="20472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D4628" w14:textId="77777777" w:rsidR="000A1F2E" w:rsidRDefault="000A1F2E" w:rsidP="00386451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</w:p>
    <w:p w14:paraId="42BB512E" w14:textId="7F1BA1B2" w:rsidR="00386451" w:rsidRDefault="00386451" w:rsidP="00386451">
      <w:pPr>
        <w:pStyle w:val="Heading2"/>
        <w:shd w:val="clear" w:color="auto" w:fill="FFFFFF"/>
        <w:spacing w:after="0" w:afterAutospacing="0"/>
        <w:rPr>
          <w:rFonts w:ascii="Segoe UI" w:hAnsi="Segoe UI" w:cs="Segoe UI"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sz w:val="24"/>
          <w:szCs w:val="24"/>
        </w:rPr>
        <w:t>ResNet50V2</w:t>
      </w:r>
    </w:p>
    <w:p w14:paraId="6913FF43" w14:textId="4802C83F" w:rsidR="00386451" w:rsidRDefault="00386451" w:rsidP="00332F72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457A1F8D" wp14:editId="282D5987">
            <wp:extent cx="5728970" cy="276733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76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8E8D6" w14:textId="4BB52364" w:rsidR="00386451" w:rsidRDefault="000A1F2E" w:rsidP="00332F72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lastRenderedPageBreak/>
        <w:drawing>
          <wp:inline distT="0" distB="0" distL="0" distR="0" wp14:anchorId="15103DF9" wp14:editId="5039927A">
            <wp:extent cx="5728970" cy="1990725"/>
            <wp:effectExtent l="0" t="0" r="508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F2E66" w14:textId="77777777" w:rsidR="00386451" w:rsidRDefault="00386451" w:rsidP="00332F72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</w:p>
    <w:p w14:paraId="0384069E" w14:textId="3F9C451B" w:rsidR="00332F72" w:rsidRDefault="00332F72" w:rsidP="00332F72">
      <w:pPr>
        <w:pStyle w:val="Heading2"/>
        <w:shd w:val="clear" w:color="auto" w:fill="FFFFFF"/>
        <w:spacing w:after="0" w:afterAutospacing="0"/>
        <w:rPr>
          <w:rFonts w:ascii="Segoe UI" w:hAnsi="Segoe UI" w:cs="Segoe UI"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sz w:val="24"/>
          <w:szCs w:val="24"/>
        </w:rPr>
        <w:t>ResNet152</w:t>
      </w:r>
    </w:p>
    <w:p w14:paraId="288580C4" w14:textId="24D37097" w:rsidR="00332F72" w:rsidRDefault="009F711F" w:rsidP="00B71DF8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35574E0D" wp14:editId="0B27D8DE">
            <wp:extent cx="5721350" cy="26701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309B9" w14:textId="077F23CC" w:rsidR="009F711F" w:rsidRDefault="009F711F" w:rsidP="00B71DF8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1C6CA8A3" wp14:editId="2A9A9627">
            <wp:extent cx="5728970" cy="2038985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871B3" w14:textId="46CC592A" w:rsidR="00B71DF8" w:rsidRDefault="00B71DF8" w:rsidP="00B71DF8">
      <w:pPr>
        <w:pStyle w:val="Heading2"/>
        <w:shd w:val="clear" w:color="auto" w:fill="FFFFFF"/>
        <w:spacing w:after="0" w:afterAutospacing="0"/>
        <w:rPr>
          <w:rFonts w:ascii="Segoe UI" w:hAnsi="Segoe UI" w:cs="Segoe UI"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sz w:val="24"/>
          <w:szCs w:val="24"/>
        </w:rPr>
        <w:t>ResNet152V2</w:t>
      </w:r>
    </w:p>
    <w:p w14:paraId="2DBEDB49" w14:textId="1A8EB200" w:rsidR="00B71DF8" w:rsidRDefault="00B71DF8" w:rsidP="00E17C4F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</w:p>
    <w:p w14:paraId="6F4F78E6" w14:textId="0E3076D9" w:rsidR="00B71DF8" w:rsidRDefault="00B71DF8" w:rsidP="00E17C4F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lastRenderedPageBreak/>
        <w:drawing>
          <wp:inline distT="0" distB="0" distL="0" distR="0" wp14:anchorId="3B471A0A" wp14:editId="2E98DCCF">
            <wp:extent cx="5728970" cy="2816225"/>
            <wp:effectExtent l="0" t="0" r="508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81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C164E" w14:textId="3292DA45" w:rsidR="00B71DF8" w:rsidRDefault="00332F72" w:rsidP="00E17C4F">
      <w:pPr>
        <w:pStyle w:val="Heading2"/>
        <w:shd w:val="clear" w:color="auto" w:fill="FFFFFF"/>
        <w:spacing w:after="0" w:afterAutospacing="0"/>
        <w:rPr>
          <w:rStyle w:val="Strong"/>
          <w:rFonts w:ascii="Segoe UI" w:hAnsi="Segoe UI" w:cs="Segoe UI"/>
          <w:b/>
          <w:bCs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noProof/>
          <w:sz w:val="24"/>
          <w:szCs w:val="24"/>
        </w:rPr>
        <w:drawing>
          <wp:inline distT="0" distB="0" distL="0" distR="0" wp14:anchorId="3E3FD078" wp14:editId="59DA9BAB">
            <wp:extent cx="5721350" cy="21361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13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12D82" w14:textId="6DF6BD08" w:rsidR="00E17C4F" w:rsidRDefault="00E17C4F" w:rsidP="00E17C4F">
      <w:pPr>
        <w:pStyle w:val="Heading2"/>
        <w:shd w:val="clear" w:color="auto" w:fill="FFFFFF"/>
        <w:spacing w:after="0" w:afterAutospacing="0"/>
        <w:rPr>
          <w:rFonts w:ascii="Segoe UI" w:hAnsi="Segoe UI" w:cs="Segoe UI"/>
          <w:sz w:val="24"/>
          <w:szCs w:val="24"/>
        </w:rPr>
      </w:pPr>
      <w:r>
        <w:rPr>
          <w:rStyle w:val="Strong"/>
          <w:rFonts w:ascii="Segoe UI" w:hAnsi="Segoe UI" w:cs="Segoe UI"/>
          <w:b/>
          <w:bCs/>
          <w:sz w:val="24"/>
          <w:szCs w:val="24"/>
        </w:rPr>
        <w:t>ResNet101</w:t>
      </w:r>
    </w:p>
    <w:p w14:paraId="3FEB369F" w14:textId="0B40E2B4" w:rsidR="00E17C4F" w:rsidRDefault="00E17C4F" w:rsidP="007C53DB">
      <w:pPr>
        <w:shd w:val="clear" w:color="auto" w:fill="FFFFFF"/>
        <w:spacing w:before="100" w:beforeAutospacing="1" w:after="0" w:line="240" w:lineRule="auto"/>
        <w:outlineLvl w:val="1"/>
        <w:rPr>
          <w:rFonts w:ascii="Segoe UI" w:eastAsia="Times New Roman" w:hAnsi="Segoe UI" w:cs="Segoe UI"/>
          <w:b/>
          <w:bCs/>
          <w:sz w:val="24"/>
          <w:szCs w:val="24"/>
        </w:rPr>
      </w:pPr>
      <w:r>
        <w:rPr>
          <w:rFonts w:ascii="Segoe UI" w:eastAsia="Times New Roman" w:hAnsi="Segoe UI" w:cs="Segoe UI"/>
          <w:b/>
          <w:bCs/>
          <w:noProof/>
          <w:sz w:val="24"/>
          <w:szCs w:val="24"/>
        </w:rPr>
        <w:drawing>
          <wp:inline distT="0" distB="0" distL="0" distR="0" wp14:anchorId="67C91C20" wp14:editId="19F97EA1">
            <wp:extent cx="5728970" cy="27590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5C73D" w14:textId="75BA1124" w:rsidR="00E17C4F" w:rsidRDefault="00F84460" w:rsidP="007C53DB">
      <w:pPr>
        <w:shd w:val="clear" w:color="auto" w:fill="FFFFFF"/>
        <w:spacing w:before="100" w:beforeAutospacing="1" w:after="0" w:line="240" w:lineRule="auto"/>
        <w:outlineLvl w:val="1"/>
        <w:rPr>
          <w:rFonts w:ascii="Segoe UI" w:eastAsia="Times New Roman" w:hAnsi="Segoe UI" w:cs="Segoe UI"/>
          <w:b/>
          <w:bCs/>
          <w:sz w:val="24"/>
          <w:szCs w:val="24"/>
        </w:rPr>
      </w:pPr>
      <w:r>
        <w:rPr>
          <w:rFonts w:ascii="Segoe UI" w:eastAsia="Times New Roman" w:hAnsi="Segoe UI" w:cs="Segoe UI"/>
          <w:b/>
          <w:bCs/>
          <w:noProof/>
          <w:sz w:val="24"/>
          <w:szCs w:val="24"/>
        </w:rPr>
        <w:lastRenderedPageBreak/>
        <w:drawing>
          <wp:inline distT="0" distB="0" distL="0" distR="0" wp14:anchorId="5450E3A5" wp14:editId="38F6F8F8">
            <wp:extent cx="5728970" cy="2047240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6B7C3" w14:textId="77777777" w:rsidR="00E17C4F" w:rsidRDefault="00E17C4F" w:rsidP="007C53DB">
      <w:pPr>
        <w:shd w:val="clear" w:color="auto" w:fill="FFFFFF"/>
        <w:spacing w:before="100" w:beforeAutospacing="1" w:after="0" w:line="240" w:lineRule="auto"/>
        <w:outlineLvl w:val="1"/>
        <w:rPr>
          <w:rFonts w:ascii="Segoe UI" w:eastAsia="Times New Roman" w:hAnsi="Segoe UI" w:cs="Segoe UI"/>
          <w:b/>
          <w:bCs/>
          <w:sz w:val="24"/>
          <w:szCs w:val="24"/>
        </w:rPr>
      </w:pPr>
    </w:p>
    <w:p w14:paraId="278CA8BB" w14:textId="3D9B4083" w:rsidR="007C53DB" w:rsidRPr="007C53DB" w:rsidRDefault="007C53DB" w:rsidP="007C53DB">
      <w:pPr>
        <w:shd w:val="clear" w:color="auto" w:fill="FFFFFF"/>
        <w:spacing w:before="100" w:beforeAutospacing="1" w:after="0" w:line="240" w:lineRule="auto"/>
        <w:outlineLvl w:val="1"/>
        <w:rPr>
          <w:rFonts w:ascii="Segoe UI" w:eastAsia="Times New Roman" w:hAnsi="Segoe UI" w:cs="Segoe UI"/>
          <w:b/>
          <w:bCs/>
          <w:sz w:val="24"/>
          <w:szCs w:val="24"/>
        </w:rPr>
      </w:pPr>
      <w:r w:rsidRPr="007C53DB">
        <w:rPr>
          <w:rFonts w:ascii="Segoe UI" w:eastAsia="Times New Roman" w:hAnsi="Segoe UI" w:cs="Segoe UI"/>
          <w:b/>
          <w:bCs/>
          <w:sz w:val="24"/>
          <w:szCs w:val="24"/>
        </w:rPr>
        <w:t>ResNet101V2</w:t>
      </w:r>
    </w:p>
    <w:p w14:paraId="66D3985E" w14:textId="4A84ACA4" w:rsidR="007C53DB" w:rsidRDefault="008563CD" w:rsidP="00297EF2">
      <w:r>
        <w:rPr>
          <w:noProof/>
        </w:rPr>
        <w:drawing>
          <wp:inline distT="0" distB="0" distL="0" distR="0" wp14:anchorId="4CD016D1" wp14:editId="60B59A9E">
            <wp:extent cx="5721350" cy="2654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FFC4C" w14:textId="4734DD1B" w:rsidR="008563CD" w:rsidRDefault="008563CD" w:rsidP="00297EF2">
      <w:r>
        <w:rPr>
          <w:noProof/>
        </w:rPr>
        <w:drawing>
          <wp:inline distT="0" distB="0" distL="0" distR="0" wp14:anchorId="74B2844D" wp14:editId="0C37794B">
            <wp:extent cx="5728970" cy="213614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13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E08E8" w14:textId="0D71EE67" w:rsidR="00297EF2" w:rsidRDefault="00297EF2" w:rsidP="00297EF2">
      <w:r>
        <w:t>DenseNet</w:t>
      </w:r>
      <w:r>
        <w:t>201</w:t>
      </w:r>
    </w:p>
    <w:p w14:paraId="75582192" w14:textId="7FF0B2EE" w:rsidR="00E85766" w:rsidRDefault="00742748">
      <w:r>
        <w:rPr>
          <w:noProof/>
        </w:rPr>
        <w:lastRenderedPageBreak/>
        <w:drawing>
          <wp:inline distT="0" distB="0" distL="0" distR="0" wp14:anchorId="7A76AAF1" wp14:editId="0B22DF3A">
            <wp:extent cx="5728970" cy="2913380"/>
            <wp:effectExtent l="0" t="0" r="508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91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D44DA" w14:textId="2EE11F13" w:rsidR="00742748" w:rsidRDefault="007C53DB">
      <w:r>
        <w:rPr>
          <w:noProof/>
        </w:rPr>
        <w:drawing>
          <wp:inline distT="0" distB="0" distL="0" distR="0" wp14:anchorId="624DF891" wp14:editId="0A7468B2">
            <wp:extent cx="5721350" cy="20231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02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048DD" w14:textId="02BC0531" w:rsidR="003B2F24" w:rsidRDefault="003B2F24" w:rsidP="003B2F24">
      <w:r>
        <w:t>DenseNet1</w:t>
      </w:r>
      <w:r>
        <w:t>69</w:t>
      </w:r>
    </w:p>
    <w:p w14:paraId="3463A651" w14:textId="281A650E" w:rsidR="003B2F24" w:rsidRDefault="00C21D50">
      <w:r>
        <w:rPr>
          <w:noProof/>
        </w:rPr>
        <w:drawing>
          <wp:inline distT="0" distB="0" distL="0" distR="0" wp14:anchorId="55D20AB8" wp14:editId="0940A9D3">
            <wp:extent cx="5728970" cy="2816225"/>
            <wp:effectExtent l="0" t="0" r="508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81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39923" w14:textId="6C20E9DE" w:rsidR="00C21D50" w:rsidRDefault="00297EF2">
      <w:r>
        <w:rPr>
          <w:noProof/>
        </w:rPr>
        <w:lastRenderedPageBreak/>
        <w:drawing>
          <wp:inline distT="0" distB="0" distL="0" distR="0" wp14:anchorId="2EB4C533" wp14:editId="7CF55DEB">
            <wp:extent cx="5728970" cy="2023110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02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3FC55" w14:textId="076E7AA4" w:rsidR="00E85766" w:rsidRDefault="00473E4C">
      <w:r>
        <w:t>DenseNet121</w:t>
      </w:r>
    </w:p>
    <w:p w14:paraId="375E261D" w14:textId="2F504101" w:rsidR="00E85766" w:rsidRDefault="003B2F24">
      <w:r>
        <w:rPr>
          <w:noProof/>
        </w:rPr>
        <w:drawing>
          <wp:inline distT="0" distB="0" distL="0" distR="0" wp14:anchorId="472EDE6F" wp14:editId="6570B157">
            <wp:extent cx="5728970" cy="2759075"/>
            <wp:effectExtent l="0" t="0" r="508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E5DA3" w14:textId="3995894F" w:rsidR="003B2F24" w:rsidRDefault="003B2F24">
      <w:r>
        <w:rPr>
          <w:noProof/>
        </w:rPr>
        <w:drawing>
          <wp:inline distT="0" distB="0" distL="0" distR="0" wp14:anchorId="536AE613" wp14:editId="1DA40D0E">
            <wp:extent cx="5721350" cy="20796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07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715A3" w14:textId="510CC2D1" w:rsidR="00776273" w:rsidRDefault="0093251E">
      <w:r>
        <w:t>XCEPTION</w:t>
      </w:r>
    </w:p>
    <w:p w14:paraId="784FFC6F" w14:textId="5A5FAA5B" w:rsidR="0093251E" w:rsidRDefault="0093251E">
      <w:r>
        <w:rPr>
          <w:noProof/>
        </w:rPr>
        <w:lastRenderedPageBreak/>
        <w:drawing>
          <wp:inline distT="0" distB="0" distL="0" distR="0" wp14:anchorId="609D20CF" wp14:editId="253D2602">
            <wp:extent cx="5721350" cy="265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75933" w14:textId="09440E0B" w:rsidR="003157A3" w:rsidRDefault="003157A3">
      <w:r>
        <w:rPr>
          <w:noProof/>
        </w:rPr>
        <w:drawing>
          <wp:inline distT="0" distB="0" distL="0" distR="0" wp14:anchorId="2B61A5B3" wp14:editId="2A5E9342">
            <wp:extent cx="5721350" cy="2047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04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157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zY1tzAwNjY2MzFV0lEKTi0uzszPAykwrAUAcdJS4iwAAAA="/>
  </w:docVars>
  <w:rsids>
    <w:rsidRoot w:val="0093251E"/>
    <w:rsid w:val="000A1F2E"/>
    <w:rsid w:val="00145C50"/>
    <w:rsid w:val="00183EDA"/>
    <w:rsid w:val="00297EF2"/>
    <w:rsid w:val="003157A3"/>
    <w:rsid w:val="00332F72"/>
    <w:rsid w:val="00386451"/>
    <w:rsid w:val="003B2F24"/>
    <w:rsid w:val="00473E4C"/>
    <w:rsid w:val="00742748"/>
    <w:rsid w:val="00776273"/>
    <w:rsid w:val="007C53DB"/>
    <w:rsid w:val="008563CD"/>
    <w:rsid w:val="0088123C"/>
    <w:rsid w:val="0093251E"/>
    <w:rsid w:val="009F711F"/>
    <w:rsid w:val="00AF1363"/>
    <w:rsid w:val="00B71DF8"/>
    <w:rsid w:val="00C21D50"/>
    <w:rsid w:val="00E17C4F"/>
    <w:rsid w:val="00E85766"/>
    <w:rsid w:val="00F8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1B450"/>
  <w15:chartTrackingRefBased/>
  <w15:docId w15:val="{D85A1757-0326-4108-8B88-D8E5148F5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C53DB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C53DB"/>
    <w:rPr>
      <w:rFonts w:ascii="Tahoma" w:eastAsia="Times New Roman" w:hAnsi="Tahoma" w:cs="Tahoma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7C53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8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12-12T06:19:00Z</dcterms:created>
  <dcterms:modified xsi:type="dcterms:W3CDTF">2021-12-12T10:19:00Z</dcterms:modified>
</cp:coreProperties>
</file>